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ostera marina amalgavirus 1 isolate SRP035489-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lex Bastrovirus-like virus strain CAVL/Fresno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trovirus-like_virus/VietNam/Bat/17819_21 non-structural polyprotein and structural poly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ine astrovirus strain Gillingham/2012/UK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 streak virus isolate VRS-54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falfa latent virus isolate ATCC PV-264 RNA-dependent RNA polymerase, TGB1, TGB2, TGB3, and coat protein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ngle carpet python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sharpbelly bornavirus strain DSYS4497 nucleoprotein gene, partial cds; and hypothetical protein, glycoprotein, hypothetical protein, and L protein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ybean leaf-associated ourmiavirus 1 isolate SaOurV1-1, partial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ourmia-like virus 17 isolate DMG-E_18335 RNA dependent RNA polymerase (QKR27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tis cinerea ourmia-like virus 5 isolate BCI5_DN1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citrinum ourmia-like virus 1 isolate MUT1071 RNA-dependent RNA polymerase (QKM02_gp1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falfa mosaic virus RNA 2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chrysogenum virus segment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fumigatus chrysovirus segment 1, complete sequence, isolate A-56, genomic R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cocoris rutilans mononega-like virus 2 isolate Cameroon/2013 RNA-dependent RNA polymerase, putative glycoprotein,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legged tick chuvirus-2 isolate RTS126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ping Tick Virus 3 strain CP1-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le Tick Virus 3 strain BL199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laneta americana mononega-like virus strain Germany/2013 cRNA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ping Tick Virus 2 strain CP1-4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pevine leafroll-associated virus 3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coronavirus sp. isolate WA3607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epidemic diarrhea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pposideros pomona bat coronavirus CHB25 isolate CHB002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L63-related bat coronavirus strain BtKYNL63-9b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tRf-AlphaCoV/HuB201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tRf-AlphaCoV/YN2012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valve RNA virus G1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sophila C virus strain EB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cket paralysis virus nonstructural polyprotein and structural polyprotein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discovirus strain St. Louis Primary Isolate segment L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tom colony associated dsRNA virus 15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ctonia solani endornavirus 1 isolate GD-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ella alba endornavirus genomic RNA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ctonia cerealis endornavirus 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J isolate Hepacivirus/RMU10-3382/GER/2010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ivirus F isolate PDB-1698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ivirus G isolate PDB-620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dent pegivirus isolate CC6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B virus D strain 68 polyprotein precursor,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ivirus I isolate PDB-1715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givirus K isolate PPgV_903/Ger/2013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acivirus P isolate RHV-GS201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viral diarrhea virus 1-SD1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viral diarrhea virus 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a River virus strain Khekhtsir-Sc67/Russia/2008 RdRp (QK712_sL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va virus strain Te34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us Z10 chromosome L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tenale orthohantavirus strain Upton_Heath segment L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nkeme virus isolate Fuyuan-Sr-326 RNA-dependent RNA polymerase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heraea pernyi iflavirus isolate LnApIV-0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migeres iflavirus gene for polyprotein, complete cds, strain: 10P38-310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ngsan iflavirus 1 strain A16.2047/ROK/2016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nocampus coccinellae paralysis virus strain Quebec201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sidiocoris tenuis iflavirus 1 strain SD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evicoryne brassicae picorna-lik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qua iflavirus isolate A14-49.4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ttodean arli-related virus OKIAV102 genomic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imsystermes virus isolate 3v4v_4 hypothetical protein 3 (QKS95_gp1), hypothetical protein 2 (QKS95_gp2), hypothetical protein 1 (QKS95_gp3), and putative replicase (QKS95_gp4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epsipteran arli-related virus OKIAV104 genomic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tis cinerea mitovirus 4 RdRp gene for RNA dependent RNA polymerase, isolate HAZ3-4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zoctonia mitovirus 1 clone Rs328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honectria parasitica mitovirus 1-NB63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lerotinia sclerotiorum mitovirus 1 HC025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mononegaambi virus 9 isolate DMG-B_Contig8 RNA dependent RNA polymerase (QKO33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smopara viticola lesion associated mononega virus 2 isolate DMG-A_DN34502 ORF4 (QKO34_gp1), RNA dependent RNA polymerase (QKO34_gp2), ORF2 (QKO34_gp3), and ORF3 (QKO34_gp4)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mura virus RNA1 segment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ya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G: Sanya nyamivirus 1 isolate QCYXYSY225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aguari virus strain BeAn174214 isolate SAARB-24-Jan-1995 polymerase PB1 (QK767_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uenza A virus (A/Puerto Rico/8/1934(H1N1)) segment 2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lphin morbilli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sles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loma virus isolate TA50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horje myodes paramyxovirus 1 isolate TT02/0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aramyxovirus strain Bat-PV-17770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unt Mabu Lophuromys virus 2 isolate MOZ135_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ilam virus strain TL8K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aramyxovirus isolate Bat-ParaV/B16-40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dent paramyxovirus isolate RtAp-ParaV/NX2015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unt Mabu Lophuromys virus 1 isolate MOZ135_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aramyxovirus strain Bat-PV-16797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line paramyxovirus 163 viral cRNA, nearly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long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-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ste des petits ruminants virus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nderpest virus (strain Kabete O)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ine distemper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iopterus schreibersii paramyxovirus isolate Bat Ms-ParaV/Anhui2011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ocine distemper virus strain PDV/Wadden_Sea.NLD/198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jiang virus isolate Tongguan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pah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ssman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stoloniferum virus S segment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yptosporidium parvum virus 1 strain Iowa segment dsRNA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ythium nunn virus 1 UZ415 genomic RNA, segment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ryotinia fuckeliana partitivirus 1, complete segment 1, genomic RN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aurantiogriseum partitivirus 1 segment RNA 1 62 kDa protein (AT160_sRNA1gp1)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tilaginoidea virens partitivirus 2 isolate Uv0901 segment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la destructiva virus 1 segment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nation cryptic virus 3 segment RNA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pergillus fumigatus partitivirus 2 segment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sya cherry disease-associated myco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seudogymnoascus destructans virus isolate PdV80251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um stoloniferum virus F segment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icobasidium mompa dsRNA mycovirus gene for RNA-dependent RNA polymeras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go sativa alphapartitivirus 1 isolate LN14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sellinia necatrix partitivirus 2 RdRp gene for RNA-dependent RNA polymeras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per cryptic virus 1 isolate Jal-01 segment RNA1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mutotetr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prosterna elaeasa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nopsis invicta virus 14 isolate B:Missipi genomic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jaru virus strain BeAn47693 segment L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e grassy stunt virus RNA 1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3 strain SCM1764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buto mountain virus RdRp gene for RNA-dependent RNA polymerase, complete cds, strain: T32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rre virus strain Murre H segment L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legged tick phlebovirus-1 isolate H12 segment L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henzhou Shrimp Virus 1 strain BJDX-5 RNA-dependent RNA polymerase (L) gene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us Equ3 segment 2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us dog/KNA/2015 strain PBV/Dog/KNA/RVC7/201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cine picobirnavirus strain 221/04-16/ITA/2004 segment S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arine picobirnavirus isolate HKG-PF080915 segment 2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bavirus A isolate BtMf-PicoV-1/SAX2011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icorna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icornavirus 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t picornavirus isolate BtMr-PicoV/JX2010 polyprotein gene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way rat hunnivirus isolate NrHuV/NYC-E21 poly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amipivirus A isolate TSPV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n common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yegrass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garcane streak mosaic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ad-leafed dock virus A isolate ab032 Auckland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weetwater Branch virus nucleoprotein, phosphoprotein, matrix, hypothetical proteins, glycoprotein, hypothetical protein, and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7 strain WHYC02 nucleocapsid (N), putative phosphoprotein (ORF2), matrix protein (M), glycoprotein (G), and RNA-dependent RNA polymerase (L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ata virus isolate DakArB 218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rham virus nucleocapsid, phosphoprotein, putative protein C, matrix protein, small hydrophobic protein, and glycoprotein genes, complete cds; and RNA polymerase gene, partial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nitoba virus nucleoprotein, phosphoprotein, hypothetical proteins, matrix, glycoprotein, hypothetical protein, and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kpoma virus 1 isolate EKV-1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 sp. isolate RtRt-RhaV/Tb2018B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cheng Tick Virus 7 strain TCRP-3 ORF1 (ORF1), ORF2 (ORF2), ORF3 (ORF3), ORF4 (ORF4), glycoprotein (G), and RNA-dependent RNA polymerase (L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icular stomatitis Indiana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icular stomatitis Indiana virus strain 98COE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icular stomatitis New Jersey virus isolate NJ1184HDB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kolbisson virus nucleoprotein, phosphoprotein, matrix, glycoprotein, and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feng Rhinolophus pearsonii tupavirus 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lphin rhabdovirus isolate pxV1 1992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y Lodge virus nucleoprotein, phosphoprotein, hypothetical proteins, matrix, glycoprotein, hypothetical protein, and polymerase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dipura virus isolate CIN 045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odhiang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akal virus isolate SudAr 1169-64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otonkan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stal Plains virus strain DPP53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jiang tick rhabdovirus strain 15-XJ NP (QKM39_gp1), phosphoprotein (QKM39_gp2), matrix protein (QKM39_gp3), glycoprotein (QKM39_gp4), and polymerase (QKM39_gp5)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vine ephemeral fever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tavirus C segment 1, complete sequ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iled chameleon serpentovirus A, complete sequenc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ingleback nidovirus 1 replicase 1a, replicase 1b, spike protein, putative accessory protein, and membrane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llinger River virus isolate J248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zhou nematode virus 6 strain XZSJSC61041 1ab gene, partial cds; and S protein, hypothetical protein, M protein, hypothetical protein, haemagglutinin-neuraminidase, and hypothetical protein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cco mottle virus RNA-dependent RNA polymerase gene, partial cds; and long-distance movement protein and cell-to-cell movement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an leafroll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rot mottle mimic umbravirus (CMoMV) dsRNA1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ccharomyces cerevisiae virus L-BC (La)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effersomyces segobiensis virus L isolate NRRL Y-11571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ccharomyces cerevisiae virus L-A (L1)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stilaginoidea virens RNA virus 3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ysimum latent virus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pper mild mottle virus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phomina phaseolina tobamo-like virus strain IL-01 2013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tombus-like virus 5 strain WZFSL67420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ngjiang tombus-like virus 9 strain CJLX3073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tombus-like virus 15 strain BHBJDX1875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19 strain WHCCII13323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ermutotetra-like virus 11 strain mosHB234479 RdRp and putative capsid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3 strain QTM27027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myriapoda virus 1 strain WGML505798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uangao insect virus 12 strain insectZJ98124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22 strain WHSF747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23 strain WHCCII13263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water strider virus 14 strain SXSSP2565 hypothetical protein 1, hypothetical protein 2, hypothetical protein 3, and hypothetical protein 4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fly virus 4 strain fly11658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coleoptera virus 1 strain QCM13120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he picorna-like virus 8 strain SHWC12398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14 strain QTM46268 segment 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4 strain BHHK13096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29 strain BHBei7709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7 strain BHBei7565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28 strain WZRBX4285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house centipede virus 6 strain WHWG5539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barnacle virus 13 strain BHTH16173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cricket virus 2 strain WHXS3745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arthropod virus 4 strain WHCC117028 segment 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8 strain QTM19779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ermutotetra-like virus 9 strain ZCM21318 RdRp and hypothetic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picorna-like virus 48 strain spider12965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/A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34 strain SSZZ4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4 strain WGML147612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36 strain spider12491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tom colony associated dsRNA virus 17 genome type B genomic RNA, complete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sobemo-like virus 26 strain BHTH871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narna-like virus 2 strain WLJQ103952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barnacle virus 12 strain BHTH16091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Millipede virus 4 strain GCM8225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birna-like virus 8 strain BHNXC71065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24 strain GCM76561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diptera virus 17 strain SCM172187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narna-like virus 26 strain BHHQ66335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artiti-like virus 2 strain BHZY60797 segment Seg 1 RdRp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22 strain SZmix20730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narna-like virus 24 strain SCM50734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arthropod virus 1 strain arthropodmix4509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zhou picorna-like virus 43 strain WZSBei69573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24 strain WHLC539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enling chuvirus-like virus 1 strain WLJQ101487 RNA-dependent RNA polymerase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sobemo-like virus 30 strain QTM19610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42 strain fly55787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ick virus 2 strain tick109131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ombus-like virus 40 strain QCM118690 hypothetical protein 1, hypothetical protein 2, and hypothetical protein 3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ick virus 1 strain tick109202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nxia water strider virus 21 strain SXSSP257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bei tick virus 3 strain tick108426 hypothetical protein gene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gev virus genes for hypothetical proteins, complete cds, strain: PL17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insect virus 11 strain CJLX30623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ihai picorna-like virus 70 strain BHJJX25952 hypothetical protein 1 and hypothetical protein 2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uhan millipede virus 3 strain WHWG56524 hypothetical protein 1 and hypothetical protein 2 genes, complete cd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sarium graminearum mycotymovirus 1 isolate SX64, complete genom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valve RNA virus G2, partial genome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arctic picorna-like virus 4 nonstructural protein and structural protein genes, complete cds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ngsan picorna-like virus 3 strain YPLV3/16-0052/ROK/2016 hypothetical protein 1, hypothetical protein 2, hypothetical protein 3, and hypothetical protein 4 genes, complete cd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2:05:22Z</dcterms:created>
  <dcterms:modified xsi:type="dcterms:W3CDTF">2024-08-03T22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